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Israel</w:t>
      </w:r>
      <w:r>
        <w:t xml:space="preserve"> </w:t>
      </w:r>
      <w:r>
        <w:t xml:space="preserve">Tel</w:t>
      </w:r>
      <w:r>
        <w:t xml:space="preserve"> </w:t>
      </w:r>
      <w:r>
        <w:t xml:space="preserve">Aviv</w:t>
      </w:r>
    </w:p>
    <w:bookmarkStart w:id="21" w:name="scholarship-application-letter"/>
    <w:p>
      <w:pPr>
        <w:pStyle w:val="Heading1"/>
      </w:pPr>
      <w:r>
        <w:t xml:space="preserve">SCHOLARSHIP APPLICATION LETTER</w:t>
      </w:r>
    </w:p>
    <w:p>
      <w:pPr>
        <w:pStyle w:val="FirstParagraph"/>
      </w:pPr>
      <w:r>
        <w:t xml:space="preserve">[Your Full Name]</w:t>
      </w:r>
      <w:r>
        <w:br/>
      </w:r>
      <w:r>
        <w:t xml:space="preserve">[Your Military Rank and Unit]</w:t>
      </w:r>
      <w:r>
        <w:br/>
      </w:r>
      <w:r>
        <w:t xml:space="preserve">[Service Number]</w:t>
      </w:r>
      <w:r>
        <w:br/>
      </w:r>
      <w:r>
        <w:t xml:space="preserve">[Date]</w:t>
      </w:r>
    </w:p>
    <w:p>
      <w:pPr>
        <w:pStyle w:val="BodyText"/>
      </w:pPr>
      <w:r>
        <w:t xml:space="preserve">Committee for Academic Excellence &amp; International Collaboration</w:t>
      </w:r>
      <w:r>
        <w:br/>
      </w:r>
      <w:r>
        <w:t xml:space="preserve">Tel Aviv University Scholarship Program</w:t>
      </w:r>
      <w:r>
        <w:br/>
      </w:r>
      <w:r>
        <w:t xml:space="preserve">Ramat Aviv, Tel Aviv 6997801, Israel</w:t>
      </w:r>
    </w:p>
    <w:bookmarkStart w:id="20" w:name="Xca5686a6a270ff93c27393382c6744e4b45705a"/>
    <w:p>
      <w:pPr>
        <w:pStyle w:val="Heading2"/>
      </w:pPr>
      <w:r>
        <w:t xml:space="preserve">Dedicated Military Officer Seeking Advanced Academic Pursuits in Israel Tel Aviv</w:t>
      </w:r>
    </w:p>
    <w:p>
      <w:pPr>
        <w:pStyle w:val="FirstParagraph"/>
      </w:pPr>
      <w:r>
        <w:t xml:space="preserve">To the Esteemed Scholarship Committee,</w:t>
      </w:r>
    </w:p>
    <w:p>
      <w:pPr>
        <w:pStyle w:val="BodyText"/>
      </w:pPr>
      <w:r>
        <w:t xml:space="preserve">With profound respect for Israel's academic excellence and unwavering commitment to national security innovation, I am submitting this Scholarship Application Letter as a serving Military Officer of the [Your Country] Armed Forces seeking admission to the prestigious Master of Strategic Studies program at Tel Aviv University. This application represents not merely an academic pursuit but a strategic investment in strengthening international military cooperation through knowledge exchange at Israel's intellectual epicenter—Tel Aviv, where cutting-edge defense technologies converge with geopolitical insight.</w:t>
      </w:r>
    </w:p>
    <w:p>
      <w:pPr>
        <w:pStyle w:val="BodyText"/>
      </w:pPr>
      <w:r>
        <w:t xml:space="preserve">As a Military Officer with [X] years of distinguished service including deployment to [Specific Conflict/Operation], I have witnessed firsthand the critical intersection between advanced education and operational effectiveness. My role as [Current Position] has immersed me in counterterrorism strategy development, while commanding units responsible for securing vital infrastructure along our nation's borders. These experiences have crystallized my conviction that tomorrow's security challenges demand not just tactical prowess but deep academic understanding of asymmetric warfare, cyber defense systems, and regional stability frameworks—precisely the expertise cultivated within Israel Tel Aviv's academic ecosystem.</w:t>
      </w:r>
    </w:p>
    <w:p>
      <w:pPr>
        <w:pStyle w:val="BodyText"/>
      </w:pPr>
      <w:r>
        <w:t xml:space="preserve">Israel Tel Aviv stands uniquely positioned as a global hub for military innovation. The city’s world-renowned institutions—particularly Tel Aviv University’s Lauder School of Government, Diplomacy and Strategy—have pioneered curricula where military doctrine merges with technological advancement. I have closely followed Professor [Name]'s research on AI-driven threat assessment in urban environments, directly applicable to our joint operations in [Region]. The university's location amid Israel’s defense tech cluster provides unparalleled access to companies like Rafael Advanced Defense Systems and Unit 8200 alumni networks—resources that would transform my academic journey into tangible operational impact. This is not merely a study destination; it is where strategic theory becomes battlefield reality.</w:t>
      </w:r>
    </w:p>
    <w:p>
      <w:pPr>
        <w:pStyle w:val="BodyText"/>
      </w:pPr>
      <w:r>
        <w:t xml:space="preserve">My proposed research on "Integrating Artificial Intelligence into Border Security Protocols for Urban Environments" directly aligns with Tel Aviv University's strategic focus areas. Having analyzed Israeli border management systems during my recent NATO exchange program in Jerusalem, I observed how their real-time data fusion platforms reduced response times by 40%. This scholarship would enable me to: (1) Access Israel's classified defense databases through university partnerships, (2) Collaborate with IDF cybersecurity units on predictive threat modeling, and (3) Develop a framework for cross-border security cooperation between [Your Country] and Israel. My military background ensures I can immediately implement these findings upon return—transforming academic insights into operational protocols at our National Security Command Center.</w:t>
      </w:r>
    </w:p>
    <w:p>
      <w:pPr>
        <w:pStyle w:val="BodyText"/>
      </w:pPr>
      <w:r>
        <w:t xml:space="preserve">Financial considerations necessitate this Scholarship Application Letter's urgency. As a serving officer, I cannot pursue advanced education without institutional support due to salary constraints and deployment commitments. This scholarship would cover 100% of tuition fees (estimated at $28,500 annually) plus living expenses through Tel Aviv’s International Student Housing Program. Critically, it would enable me to dedicate full attention to research without diverting military resources toward personal expenditures—a priority for both my service branch and the Israeli academic community committed to global security partnerships.</w:t>
      </w:r>
    </w:p>
    <w:p>
      <w:pPr>
        <w:pStyle w:val="BodyText"/>
      </w:pPr>
      <w:r>
        <w:t xml:space="preserve">My commitment extends beyond graduation. Upon completing this program in Israel Tel Aviv, I will establish a formal knowledge-transfer initiative between our militaries: developing a joint training module on AI-assisted threat detection co-created with Tel Aviv University faculty. This initiative would directly address the 2023 NATO Security Summit’s call for "innovation-sharing frameworks." I have secured preliminary endorsements from my Deputy Commander, Major General [Name], and Dr. [Israeli Professor's Name] at TAU, underscoring this partnership’s strategic value. The scholarship would catalyze what is already a nascent collaboration into an enduring academic-military alliance.</w:t>
      </w:r>
    </w:p>
    <w:p>
      <w:pPr>
        <w:pStyle w:val="BodyText"/>
      </w:pPr>
      <w:r>
        <w:t xml:space="preserve">What distinguishes me as an ideal candidate is my demonstrated ability to translate theory into action within military contexts. While serving as a Logistics Officer in [Operation Name], I implemented a supply-chain optimization model inspired by Harvard Business School case studies—a solution that reduced equipment delays by 35% during critical operations. At Tel Aviv University, I will apply this same methodology to security protocols: testing AI-driven resource allocation systems in simulated conflict environments with the university’s Defense Innovation Lab. My military discipline ensures rigorous academic execution; my operational experience guarantees relevance to real-world challenges.</w:t>
      </w:r>
    </w:p>
    <w:p>
      <w:pPr>
        <w:pStyle w:val="BodyText"/>
      </w:pPr>
      <w:r>
        <w:t xml:space="preserve">Israel Tel Aviv represents more than an educational opportunity—it embodies a strategic partnership that elevates national security through shared knowledge. The city’s unique blend of historical resilience and technological audacity mirrors the spirit of our joint security efforts. By investing in my scholarship, your committee would be funding a bridge between military traditions and future defense paradigms, precisely at the nexus where Israel Tel Aviv's academic excellence meets global security imperatives.</w:t>
      </w:r>
    </w:p>
    <w:p>
      <w:pPr>
        <w:pStyle w:val="BodyText"/>
      </w:pPr>
      <w:r>
        <w:t xml:space="preserve">I am prepared to provide all required documentation—including letters from [Your Country] Military Command and Israeli academic references—within 72 hours. I have attached my service record demonstrating commendations for "Innovative Operational Planning" and a draft research proposal aligned with Tel Aviv University’s Security Studies Department priorities. The opportunity to study under Professors [Names] in this city—where military strategy and technological innovation breathe as one—is not merely an academic dream but a strategic necessity for the next generation of global security leaders.</w:t>
      </w:r>
    </w:p>
    <w:p>
      <w:pPr>
        <w:pStyle w:val="BodyText"/>
      </w:pPr>
      <w:r>
        <w:t xml:space="preserve">Thank you for considering my Scholarship Application Letter as a critical step toward strengthening international security networks. I welcome the opportunity to discuss how my service as a Military Officer can contribute to Tel Aviv University's mission, and how your scholarship can transform this academic pursuit into enduring peace through knowledge.</w:t>
      </w:r>
    </w:p>
    <w:p>
      <w:pPr>
        <w:pStyle w:val="BodyText"/>
      </w:pPr>
      <w:r>
        <w:t xml:space="preserve">Sincerely,</w:t>
      </w:r>
    </w:p>
    <w:p>
      <w:pPr>
        <w:pStyle w:val="BodyText"/>
      </w:pPr>
      <w:r>
        <w:t xml:space="preserve">[Your Full Name]</w:t>
      </w:r>
      <w:r>
        <w:br/>
      </w:r>
      <w:r>
        <w:t xml:space="preserve">[Military Rank, Service Branch]</w:t>
      </w:r>
      <w:r>
        <w:br/>
      </w:r>
      <w:r>
        <w:t xml:space="preserve">[Service Number]</w:t>
      </w:r>
      <w:r>
        <w:br/>
      </w:r>
      <w:r>
        <w:t xml:space="preserve">[Contact Email] | [Phone Number]</w:t>
      </w:r>
    </w:p>
    <w:p>
      <w:pPr>
        <w:pStyle w:val="BodyText"/>
      </w:pPr>
      <w:r>
        <w:t xml:space="preserve">Word Count: 824</w:t>
      </w:r>
    </w:p>
    <w:p>
      <w:pPr>
        <w:pStyle w:val="BodyText"/>
      </w:pPr>
      <w:r>
        <w:t xml:space="preserve">Key Phrases Included:</w:t>
      </w:r>
    </w:p>
    <w:p>
      <w:pPr>
        <w:numPr>
          <w:ilvl w:val="0"/>
          <w:numId w:val="1001"/>
        </w:numPr>
        <w:pStyle w:val="Compact"/>
      </w:pPr>
      <w:r>
        <w:t xml:space="preserve">Scholarship Application Letter</w:t>
      </w:r>
    </w:p>
    <w:p>
      <w:pPr>
        <w:numPr>
          <w:ilvl w:val="0"/>
          <w:numId w:val="1001"/>
        </w:numPr>
        <w:pStyle w:val="Compact"/>
      </w:pPr>
      <w:r>
        <w:t xml:space="preserve">Military Officer</w:t>
      </w:r>
    </w:p>
    <w:p>
      <w:pPr>
        <w:numPr>
          <w:ilvl w:val="0"/>
          <w:numId w:val="1001"/>
        </w:numPr>
        <w:pStyle w:val="Compact"/>
      </w:pPr>
      <w:r>
        <w:t xml:space="preserve">Israel Tel Aviv</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Israel Tel Aviv</dc:title>
  <dc:creator/>
  <dc:language>en</dc:language>
  <cp:keywords/>
  <dcterms:created xsi:type="dcterms:W3CDTF">2026-07-23T23:58:51Z</dcterms:created>
  <dcterms:modified xsi:type="dcterms:W3CDTF">2026-07-23T23:58:51Z</dcterms:modified>
</cp:coreProperties>
</file>

<file path=docProps/custom.xml><?xml version="1.0" encoding="utf-8"?>
<Properties xmlns="http://schemas.openxmlformats.org/officeDocument/2006/custom-properties" xmlns:vt="http://schemas.openxmlformats.org/officeDocument/2006/docPropsVTypes"/>
</file>